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676A41" w14:textId="4D862A96" w:rsidR="009405CE" w:rsidRDefault="001149E4">
      <w:pPr>
        <w:rPr>
          <w:sz w:val="24"/>
          <w:szCs w:val="24"/>
        </w:rPr>
      </w:pPr>
      <w:r w:rsidRPr="001149E4">
        <w:rPr>
          <w:sz w:val="24"/>
          <w:szCs w:val="24"/>
        </w:rPr>
        <w:t>Name</w:t>
      </w:r>
      <w:r>
        <w:rPr>
          <w:sz w:val="24"/>
          <w:szCs w:val="24"/>
        </w:rPr>
        <w:t>: David Ghalley</w:t>
      </w:r>
    </w:p>
    <w:p w14:paraId="2F1CA698" w14:textId="397ED93B" w:rsidR="001149E4" w:rsidRDefault="001149E4">
      <w:pPr>
        <w:rPr>
          <w:sz w:val="24"/>
          <w:szCs w:val="24"/>
        </w:rPr>
      </w:pPr>
      <w:r>
        <w:rPr>
          <w:sz w:val="24"/>
          <w:szCs w:val="24"/>
        </w:rPr>
        <w:t>Chapter 3 Lab.</w:t>
      </w:r>
    </w:p>
    <w:p w14:paraId="52606C92" w14:textId="2A07F2A2" w:rsidR="001149E4" w:rsidRDefault="001149E4">
      <w:pPr>
        <w:rPr>
          <w:sz w:val="24"/>
          <w:szCs w:val="24"/>
        </w:rPr>
      </w:pPr>
      <w:r>
        <w:rPr>
          <w:sz w:val="24"/>
          <w:szCs w:val="24"/>
        </w:rPr>
        <w:t>Date: 1/29/2022</w:t>
      </w:r>
    </w:p>
    <w:p w14:paraId="0DF401B4" w14:textId="62ED7C59" w:rsidR="001149E4" w:rsidRDefault="001149E4" w:rsidP="001149E4">
      <w:pPr>
        <w:pStyle w:val="ListParagraph"/>
        <w:numPr>
          <w:ilvl w:val="0"/>
          <w:numId w:val="2"/>
        </w:numPr>
        <w:rPr>
          <w:sz w:val="24"/>
          <w:szCs w:val="24"/>
        </w:rPr>
      </w:pPr>
      <w:r>
        <w:rPr>
          <w:sz w:val="24"/>
          <w:szCs w:val="24"/>
        </w:rPr>
        <w:t>Explain the difference between using the POST and GET form methods.</w:t>
      </w:r>
    </w:p>
    <w:p w14:paraId="4BC84C35" w14:textId="5C480AAB" w:rsidR="001149E4" w:rsidRDefault="001149E4" w:rsidP="001149E4">
      <w:pPr>
        <w:pStyle w:val="ListParagraph"/>
        <w:numPr>
          <w:ilvl w:val="0"/>
          <w:numId w:val="3"/>
        </w:numPr>
        <w:rPr>
          <w:sz w:val="24"/>
          <w:szCs w:val="24"/>
        </w:rPr>
      </w:pPr>
      <w:r>
        <w:rPr>
          <w:sz w:val="24"/>
          <w:szCs w:val="24"/>
        </w:rPr>
        <w:t xml:space="preserve">The GET method sends all the gathered information along as part of the URL, whereas the POST method transmits the information invisibly to the user. The GET method can be bookmarked, but one based on POST can’t be. Users will be prompted if they attempt to reload a page accessed via </w:t>
      </w:r>
      <w:proofErr w:type="gramStart"/>
      <w:r>
        <w:rPr>
          <w:sz w:val="24"/>
          <w:szCs w:val="24"/>
        </w:rPr>
        <w:t>POST, but</w:t>
      </w:r>
      <w:proofErr w:type="gramEnd"/>
      <w:r>
        <w:rPr>
          <w:sz w:val="24"/>
          <w:szCs w:val="24"/>
        </w:rPr>
        <w:t xml:space="preserve"> will not be prompted for pages accessed via the GET method. The users will see all their information via the link in the GET method, whereas the POST method will not show the information in the link.</w:t>
      </w:r>
    </w:p>
    <w:p w14:paraId="52CE3895" w14:textId="77777777" w:rsidR="001149E4" w:rsidRDefault="001149E4" w:rsidP="001149E4">
      <w:pPr>
        <w:pStyle w:val="ListParagraph"/>
        <w:rPr>
          <w:sz w:val="24"/>
          <w:szCs w:val="24"/>
        </w:rPr>
      </w:pPr>
    </w:p>
    <w:p w14:paraId="3182A77B" w14:textId="5EDD18E5" w:rsidR="001149E4" w:rsidRDefault="001149E4" w:rsidP="001149E4">
      <w:pPr>
        <w:pStyle w:val="ListParagraph"/>
        <w:numPr>
          <w:ilvl w:val="0"/>
          <w:numId w:val="2"/>
        </w:numPr>
        <w:rPr>
          <w:sz w:val="24"/>
          <w:szCs w:val="24"/>
        </w:rPr>
      </w:pPr>
      <w:r>
        <w:rPr>
          <w:sz w:val="24"/>
          <w:szCs w:val="24"/>
        </w:rPr>
        <w:t>What are some differences in the form action code that processes the form values?</w:t>
      </w:r>
    </w:p>
    <w:p w14:paraId="0170C012" w14:textId="528C18C1" w:rsidR="001149E4" w:rsidRDefault="001149E4" w:rsidP="001149E4">
      <w:pPr>
        <w:pStyle w:val="ListParagraph"/>
        <w:numPr>
          <w:ilvl w:val="0"/>
          <w:numId w:val="3"/>
        </w:numPr>
        <w:rPr>
          <w:sz w:val="24"/>
          <w:szCs w:val="24"/>
        </w:rPr>
      </w:pPr>
      <w:r>
        <w:rPr>
          <w:sz w:val="24"/>
          <w:szCs w:val="24"/>
        </w:rPr>
        <w:t>To get the GET information on the URL you need to put the method = “GET” on the initial form tag. To get the POST information you need to put the method = “POST” on the initial form tag. To get the value in the POST method we need to assign each variable in $_POST elements. To get the value in the GET method we need to assign each variable in $_GET elements.</w:t>
      </w:r>
    </w:p>
    <w:p w14:paraId="639E879E" w14:textId="77777777" w:rsidR="001149E4" w:rsidRDefault="001149E4" w:rsidP="001149E4">
      <w:pPr>
        <w:pStyle w:val="ListParagraph"/>
        <w:rPr>
          <w:sz w:val="24"/>
          <w:szCs w:val="24"/>
        </w:rPr>
      </w:pPr>
    </w:p>
    <w:p w14:paraId="663E628B" w14:textId="542E359C" w:rsidR="001149E4" w:rsidRDefault="001149E4" w:rsidP="001149E4">
      <w:pPr>
        <w:pStyle w:val="ListParagraph"/>
        <w:numPr>
          <w:ilvl w:val="0"/>
          <w:numId w:val="2"/>
        </w:numPr>
        <w:rPr>
          <w:sz w:val="24"/>
          <w:szCs w:val="24"/>
        </w:rPr>
      </w:pPr>
      <w:r>
        <w:rPr>
          <w:sz w:val="24"/>
          <w:szCs w:val="24"/>
        </w:rPr>
        <w:t>Why would you choose one over the other?</w:t>
      </w:r>
    </w:p>
    <w:p w14:paraId="356BEB48" w14:textId="1D836448" w:rsidR="001149E4" w:rsidRDefault="001149E4" w:rsidP="001149E4">
      <w:pPr>
        <w:pStyle w:val="ListParagraph"/>
        <w:numPr>
          <w:ilvl w:val="0"/>
          <w:numId w:val="3"/>
        </w:numPr>
        <w:rPr>
          <w:sz w:val="24"/>
          <w:szCs w:val="24"/>
        </w:rPr>
      </w:pPr>
      <w:r>
        <w:rPr>
          <w:sz w:val="24"/>
          <w:szCs w:val="24"/>
        </w:rPr>
        <w:t xml:space="preserve">I will rather choose the POST method than the GET because it is invisible to the user and is more secure. </w:t>
      </w:r>
    </w:p>
    <w:p w14:paraId="54AAD454" w14:textId="77777777" w:rsidR="001149E4" w:rsidRDefault="001149E4" w:rsidP="001149E4">
      <w:pPr>
        <w:pStyle w:val="ListParagraph"/>
        <w:rPr>
          <w:sz w:val="24"/>
          <w:szCs w:val="24"/>
        </w:rPr>
      </w:pPr>
    </w:p>
    <w:p w14:paraId="45FFE897" w14:textId="465C7486" w:rsidR="001149E4" w:rsidRDefault="001149E4" w:rsidP="001149E4">
      <w:pPr>
        <w:pStyle w:val="ListParagraph"/>
        <w:numPr>
          <w:ilvl w:val="0"/>
          <w:numId w:val="2"/>
        </w:numPr>
        <w:rPr>
          <w:sz w:val="24"/>
          <w:szCs w:val="24"/>
        </w:rPr>
      </w:pPr>
      <w:r>
        <w:rPr>
          <w:sz w:val="24"/>
          <w:szCs w:val="24"/>
        </w:rPr>
        <w:t>When would you choose to use the POST form method?</w:t>
      </w:r>
    </w:p>
    <w:p w14:paraId="63EF09AD" w14:textId="2FFA1C29" w:rsidR="001149E4" w:rsidRPr="001149E4" w:rsidRDefault="001149E4" w:rsidP="001149E4">
      <w:pPr>
        <w:pStyle w:val="ListParagraph"/>
        <w:numPr>
          <w:ilvl w:val="0"/>
          <w:numId w:val="3"/>
        </w:numPr>
        <w:rPr>
          <w:sz w:val="24"/>
          <w:szCs w:val="24"/>
        </w:rPr>
      </w:pPr>
      <w:r>
        <w:rPr>
          <w:sz w:val="24"/>
          <w:szCs w:val="24"/>
        </w:rPr>
        <w:t>When submitting a contact form, Comments, and important information.</w:t>
      </w:r>
    </w:p>
    <w:p w14:paraId="306E42E4" w14:textId="7E310E03" w:rsidR="001149E4" w:rsidRDefault="001149E4" w:rsidP="001149E4">
      <w:pPr>
        <w:ind w:left="360"/>
        <w:rPr>
          <w:sz w:val="24"/>
          <w:szCs w:val="24"/>
        </w:rPr>
      </w:pPr>
    </w:p>
    <w:p w14:paraId="3AF38865" w14:textId="30706680" w:rsidR="001149E4" w:rsidRDefault="001149E4" w:rsidP="001149E4">
      <w:pPr>
        <w:pStyle w:val="ListParagraph"/>
        <w:numPr>
          <w:ilvl w:val="0"/>
          <w:numId w:val="2"/>
        </w:numPr>
        <w:rPr>
          <w:sz w:val="24"/>
          <w:szCs w:val="24"/>
        </w:rPr>
      </w:pPr>
      <w:r>
        <w:rPr>
          <w:sz w:val="24"/>
          <w:szCs w:val="24"/>
        </w:rPr>
        <w:t>When would you choose the use of the GET form method?</w:t>
      </w:r>
    </w:p>
    <w:p w14:paraId="51FC7224" w14:textId="0411759B" w:rsidR="001149E4" w:rsidRPr="001149E4" w:rsidRDefault="001149E4" w:rsidP="001149E4">
      <w:pPr>
        <w:pStyle w:val="ListParagraph"/>
        <w:numPr>
          <w:ilvl w:val="0"/>
          <w:numId w:val="3"/>
        </w:numPr>
        <w:rPr>
          <w:sz w:val="24"/>
          <w:szCs w:val="24"/>
        </w:rPr>
      </w:pPr>
      <w:r>
        <w:rPr>
          <w:sz w:val="24"/>
          <w:szCs w:val="24"/>
        </w:rPr>
        <w:t>When there are multiple pages on the website or browsing the categories of products.</w:t>
      </w:r>
    </w:p>
    <w:sectPr w:rsidR="001149E4" w:rsidRPr="001149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813992"/>
    <w:multiLevelType w:val="multilevel"/>
    <w:tmpl w:val="A0CEB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A6E154C"/>
    <w:multiLevelType w:val="hybridMultilevel"/>
    <w:tmpl w:val="EAC404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7E0A3D"/>
    <w:multiLevelType w:val="hybridMultilevel"/>
    <w:tmpl w:val="74C421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AARppZAbGhkbqmkoxScWlycmZ8HUmBYCwBk5kEoLAAAAA=="/>
  </w:docVars>
  <w:rsids>
    <w:rsidRoot w:val="001149E4"/>
    <w:rsid w:val="001149E4"/>
    <w:rsid w:val="009405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1A416"/>
  <w15:chartTrackingRefBased/>
  <w15:docId w15:val="{90D858E2-D151-4549-A9CF-AFAF5E0F4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49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9140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218</Words>
  <Characters>1249</Characters>
  <Application>Microsoft Office Word</Application>
  <DocSecurity>0</DocSecurity>
  <Lines>10</Lines>
  <Paragraphs>2</Paragraphs>
  <ScaleCrop>false</ScaleCrop>
  <Company/>
  <LinksUpToDate>false</LinksUpToDate>
  <CharactersWithSpaces>1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i Ghalley</dc:creator>
  <cp:keywords/>
  <dc:description/>
  <cp:lastModifiedBy>Dilli Ghalley</cp:lastModifiedBy>
  <cp:revision>1</cp:revision>
  <dcterms:created xsi:type="dcterms:W3CDTF">2022-01-31T19:54:00Z</dcterms:created>
  <dcterms:modified xsi:type="dcterms:W3CDTF">2022-01-31T20:23:00Z</dcterms:modified>
</cp:coreProperties>
</file>